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 tys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ys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5 Red Barn Ln,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ysdf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410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